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3C7A9" w14:textId="2D7DB302" w:rsidR="009C47F8" w:rsidRPr="001A552E" w:rsidRDefault="00553020" w:rsidP="00775EFD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1A552E">
        <w:rPr>
          <w:b/>
          <w:bCs/>
          <w:lang w:val="en-US"/>
        </w:rPr>
        <w:t>Automate the process:</w:t>
      </w:r>
    </w:p>
    <w:p w14:paraId="4A4911C4" w14:textId="6DAA9B51" w:rsidR="00775EFD" w:rsidRPr="00F023C7" w:rsidRDefault="00775EFD" w:rsidP="00775EFD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Plugins-&gt;Macro-&gt;Record</w:t>
      </w:r>
    </w:p>
    <w:p w14:paraId="451562D1" w14:textId="0AB85FE3" w:rsidR="00775EFD" w:rsidRPr="00F023C7" w:rsidRDefault="00775EFD" w:rsidP="00775EFD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Execute all the steps</w:t>
      </w:r>
    </w:p>
    <w:p w14:paraId="2217F81F" w14:textId="77777777" w:rsidR="00775EFD" w:rsidRPr="00F023C7" w:rsidRDefault="00775EFD" w:rsidP="00775EFD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>Recorder-&gt;Create (Saves .</w:t>
      </w:r>
      <w:proofErr w:type="spellStart"/>
      <w:r w:rsidRPr="00F023C7">
        <w:rPr>
          <w:lang w:val="en-US"/>
        </w:rPr>
        <w:t>ijm</w:t>
      </w:r>
      <w:proofErr w:type="spellEnd"/>
      <w:r w:rsidRPr="00F023C7">
        <w:rPr>
          <w:lang w:val="en-US"/>
        </w:rPr>
        <w:t xml:space="preserve"> file of macro)</w:t>
      </w:r>
    </w:p>
    <w:p w14:paraId="4959BB3A" w14:textId="297CE533" w:rsidR="00553020" w:rsidRPr="001A552E" w:rsidRDefault="00553020" w:rsidP="00775EFD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1A552E">
        <w:rPr>
          <w:b/>
          <w:bCs/>
          <w:lang w:val="en-US"/>
        </w:rPr>
        <w:t>To run on a new image</w:t>
      </w:r>
      <w:r w:rsidR="00775EFD" w:rsidRPr="001A552E">
        <w:rPr>
          <w:b/>
          <w:bCs/>
          <w:lang w:val="en-US"/>
        </w:rPr>
        <w:t>:</w:t>
      </w:r>
    </w:p>
    <w:p w14:paraId="01076B31" w14:textId="77777777" w:rsidR="00FB58CC" w:rsidRPr="00F023C7" w:rsidRDefault="00775EFD" w:rsidP="00FB58CC">
      <w:pPr>
        <w:pStyle w:val="ListParagraph"/>
        <w:numPr>
          <w:ilvl w:val="2"/>
          <w:numId w:val="4"/>
        </w:numPr>
        <w:rPr>
          <w:lang w:val="en-US"/>
        </w:rPr>
      </w:pPr>
      <w:r w:rsidRPr="00F023C7">
        <w:rPr>
          <w:lang w:val="en-US"/>
        </w:rPr>
        <w:t xml:space="preserve">Drag and drop the image and macro into </w:t>
      </w:r>
      <w:proofErr w:type="spellStart"/>
      <w:r w:rsidRPr="00F023C7">
        <w:rPr>
          <w:lang w:val="en-US"/>
        </w:rPr>
        <w:t>fiji</w:t>
      </w:r>
      <w:proofErr w:type="spellEnd"/>
      <w:r w:rsidRPr="00F023C7">
        <w:rPr>
          <w:lang w:val="en-US"/>
        </w:rPr>
        <w:t xml:space="preserve"> and click run in the macro windo</w:t>
      </w:r>
      <w:r w:rsidR="00FB58CC" w:rsidRPr="00F023C7">
        <w:rPr>
          <w:lang w:val="en-US"/>
        </w:rPr>
        <w:t>w</w:t>
      </w:r>
    </w:p>
    <w:p w14:paraId="14A7D97F" w14:textId="6645ADAE" w:rsidR="00FB58CC" w:rsidRPr="001A552E" w:rsidRDefault="001A552E" w:rsidP="00FB58CC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b/>
          <w:bCs/>
          <w:lang w:val="en-US"/>
        </w:rPr>
        <w:t>Debugging:</w:t>
      </w:r>
    </w:p>
    <w:p w14:paraId="064F9470" w14:textId="20249B60" w:rsidR="00FB58CC" w:rsidRPr="00F023C7" w:rsidRDefault="006E3B4D" w:rsidP="00FB58CC">
      <w:pPr>
        <w:pStyle w:val="ListParagraph"/>
        <w:numPr>
          <w:ilvl w:val="2"/>
          <w:numId w:val="7"/>
        </w:numPr>
        <w:rPr>
          <w:lang w:val="en-US"/>
        </w:rPr>
      </w:pPr>
      <w:r w:rsidRPr="00F023C7">
        <w:rPr>
          <w:lang w:val="en-US"/>
        </w:rPr>
        <w:t>If you made a mistake during the process, revisit the process and try to ID the step where you messed up</w:t>
      </w:r>
    </w:p>
    <w:p w14:paraId="331174DD" w14:textId="588F3568" w:rsidR="00FB58CC" w:rsidRPr="00F023C7" w:rsidRDefault="00F023C7" w:rsidP="00FB58CC">
      <w:pPr>
        <w:pStyle w:val="ListParagraph"/>
        <w:numPr>
          <w:ilvl w:val="2"/>
          <w:numId w:val="7"/>
        </w:numPr>
        <w:rPr>
          <w:lang w:val="en-US"/>
        </w:rPr>
      </w:pPr>
      <w:r w:rsidRPr="00F023C7">
        <w:rPr>
          <w:lang w:val="en-US"/>
        </w:rPr>
        <w:t>Change the parameters, instead of redoing the whole pipeline</w:t>
      </w:r>
    </w:p>
    <w:p w14:paraId="3A229337" w14:textId="1A24DF3A" w:rsidR="00F023C7" w:rsidRPr="001A552E" w:rsidRDefault="00F023C7" w:rsidP="00F023C7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1A552E">
        <w:rPr>
          <w:b/>
          <w:bCs/>
          <w:lang w:val="en-US"/>
        </w:rPr>
        <w:t>Window Name</w:t>
      </w:r>
      <w:r w:rsidR="001A552E" w:rsidRPr="001A552E">
        <w:rPr>
          <w:b/>
          <w:bCs/>
          <w:lang w:val="en-US"/>
        </w:rPr>
        <w:t xml:space="preserve"> Errors</w:t>
      </w:r>
      <w:r w:rsidR="001A552E">
        <w:rPr>
          <w:b/>
          <w:bCs/>
          <w:lang w:val="en-US"/>
        </w:rPr>
        <w:t>:</w:t>
      </w:r>
    </w:p>
    <w:p w14:paraId="0900C4EE" w14:textId="468CAF95" w:rsidR="00F023C7" w:rsidRPr="00F023C7" w:rsidRDefault="00F023C7" w:rsidP="00F023C7">
      <w:pPr>
        <w:pStyle w:val="ListParagraph"/>
        <w:numPr>
          <w:ilvl w:val="2"/>
          <w:numId w:val="8"/>
        </w:numPr>
        <w:rPr>
          <w:lang w:val="en-US"/>
        </w:rPr>
      </w:pPr>
      <w:r w:rsidRPr="00F023C7">
        <w:rPr>
          <w:lang w:val="en-US"/>
        </w:rPr>
        <w:t>When you create the macro using “FileA.jpg”, it will give errors if you use it on another image</w:t>
      </w:r>
    </w:p>
    <w:p w14:paraId="1E38CEC2" w14:textId="4EDBCC00" w:rsidR="00F023C7" w:rsidRPr="00F023C7" w:rsidRDefault="00F023C7" w:rsidP="00F023C7">
      <w:pPr>
        <w:pStyle w:val="ListParagraph"/>
        <w:numPr>
          <w:ilvl w:val="2"/>
          <w:numId w:val="8"/>
        </w:numPr>
        <w:rPr>
          <w:lang w:val="en-US"/>
        </w:rPr>
      </w:pPr>
      <w:r w:rsidRPr="00F023C7">
        <w:rPr>
          <w:lang w:val="en-US"/>
        </w:rPr>
        <w:t xml:space="preserve">It can’t </w:t>
      </w:r>
      <w:proofErr w:type="spellStart"/>
      <w:r w:rsidRPr="00F023C7">
        <w:rPr>
          <w:lang w:val="en-US"/>
        </w:rPr>
        <w:t>generalise</w:t>
      </w:r>
      <w:proofErr w:type="spellEnd"/>
    </w:p>
    <w:p w14:paraId="5853AEE4" w14:textId="77777777" w:rsidR="00F023C7" w:rsidRPr="00F023C7" w:rsidRDefault="00F023C7" w:rsidP="00F023C7">
      <w:pPr>
        <w:pStyle w:val="ListParagraph"/>
        <w:numPr>
          <w:ilvl w:val="2"/>
          <w:numId w:val="8"/>
        </w:numPr>
        <w:rPr>
          <w:i/>
          <w:iCs/>
          <w:lang w:val="en-US"/>
        </w:rPr>
      </w:pPr>
      <w:r w:rsidRPr="00F023C7">
        <w:rPr>
          <w:i/>
          <w:iCs/>
          <w:lang w:val="en-US"/>
        </w:rPr>
        <w:t xml:space="preserve">Solution: Instead of string for filename, use a variable like </w:t>
      </w:r>
    </w:p>
    <w:p w14:paraId="08C413B1" w14:textId="433A15EB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Channel1 = File.name (it autocompletes)</w:t>
      </w:r>
    </w:p>
    <w:p w14:paraId="74BF012E" w14:textId="77777777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And e.g. if it creates another image titled c1-</w:t>
      </w:r>
      <w:proofErr w:type="gramStart"/>
      <w:r w:rsidRPr="00F023C7">
        <w:rPr>
          <w:i/>
          <w:iCs/>
          <w:lang w:val="en-US"/>
        </w:rPr>
        <w:t>…..</w:t>
      </w:r>
      <w:proofErr w:type="gramEnd"/>
      <w:r w:rsidRPr="00F023C7">
        <w:rPr>
          <w:i/>
          <w:iCs/>
          <w:lang w:val="en-US"/>
        </w:rPr>
        <w:t>jpg, then use</w:t>
      </w:r>
    </w:p>
    <w:p w14:paraId="40E07A78" w14:textId="5E2FC05C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Channel2 = “C1</w:t>
      </w:r>
      <w:proofErr w:type="gramStart"/>
      <w:r w:rsidRPr="00F023C7">
        <w:rPr>
          <w:i/>
          <w:iCs/>
          <w:lang w:val="en-US"/>
        </w:rPr>
        <w:t>-“ +</w:t>
      </w:r>
      <w:proofErr w:type="gramEnd"/>
      <w:r w:rsidRPr="00F023C7">
        <w:rPr>
          <w:i/>
          <w:iCs/>
          <w:lang w:val="en-US"/>
        </w:rPr>
        <w:t xml:space="preserve"> File.name</w:t>
      </w:r>
    </w:p>
    <w:p w14:paraId="39B43C9B" w14:textId="6FF44090" w:rsidR="00F023C7" w:rsidRPr="00F023C7" w:rsidRDefault="00F023C7" w:rsidP="00F023C7">
      <w:pPr>
        <w:pStyle w:val="ListParagraph"/>
        <w:ind w:left="1080"/>
        <w:rPr>
          <w:i/>
          <w:iCs/>
          <w:lang w:val="en-US"/>
        </w:rPr>
      </w:pPr>
      <w:r w:rsidRPr="00F023C7">
        <w:rPr>
          <w:i/>
          <w:iCs/>
          <w:lang w:val="en-US"/>
        </w:rPr>
        <w:t>(ImageJ Macro language is quite annoying like this)</w:t>
      </w:r>
    </w:p>
    <w:p w14:paraId="5A2E08B2" w14:textId="596C96E3" w:rsidR="00F023C7" w:rsidRPr="00F023C7" w:rsidRDefault="00F023C7" w:rsidP="00F023C7">
      <w:pPr>
        <w:pStyle w:val="ListParagraph"/>
        <w:numPr>
          <w:ilvl w:val="2"/>
          <w:numId w:val="8"/>
        </w:numPr>
        <w:rPr>
          <w:i/>
          <w:iCs/>
          <w:lang w:val="en-US"/>
        </w:rPr>
      </w:pPr>
      <w:r w:rsidRPr="00F023C7">
        <w:rPr>
          <w:i/>
          <w:iCs/>
          <w:lang w:val="en-US"/>
        </w:rPr>
        <w:t>Solution: You can choose Language-&gt;Python (but it’s very limited, so you can use Java instead)</w:t>
      </w:r>
    </w:p>
    <w:p w14:paraId="04CE34D0" w14:textId="41B78720" w:rsidR="00F023C7" w:rsidRPr="00F023C7" w:rsidRDefault="00F023C7" w:rsidP="00F023C7">
      <w:pPr>
        <w:pStyle w:val="ListParagraph"/>
        <w:numPr>
          <w:ilvl w:val="2"/>
          <w:numId w:val="8"/>
        </w:numPr>
        <w:rPr>
          <w:lang w:val="en-US"/>
        </w:rPr>
      </w:pPr>
      <w:r>
        <w:rPr>
          <w:i/>
          <w:iCs/>
          <w:lang w:val="en-US"/>
        </w:rPr>
        <w:t>We can have for-loops, if statements etc.</w:t>
      </w:r>
    </w:p>
    <w:p w14:paraId="38C7A9CC" w14:textId="6600D4C9" w:rsidR="00F023C7" w:rsidRPr="001A552E" w:rsidRDefault="00F023C7" w:rsidP="00F023C7">
      <w:pPr>
        <w:pStyle w:val="ListParagraph"/>
        <w:numPr>
          <w:ilvl w:val="0"/>
          <w:numId w:val="3"/>
        </w:numPr>
        <w:rPr>
          <w:b/>
          <w:bCs/>
          <w:i/>
          <w:iCs/>
          <w:lang w:val="en-US"/>
        </w:rPr>
      </w:pPr>
      <w:r w:rsidRPr="001A552E">
        <w:rPr>
          <w:b/>
          <w:bCs/>
          <w:lang w:val="en-US"/>
        </w:rPr>
        <w:t>To process a folder of images:</w:t>
      </w:r>
    </w:p>
    <w:p w14:paraId="48F00720" w14:textId="0BF2F97E" w:rsidR="00F023C7" w:rsidRPr="00BC1D3A" w:rsidRDefault="00F023C7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Templates-&gt;</w:t>
      </w:r>
      <w:r w:rsidR="00BC1D3A">
        <w:rPr>
          <w:lang w:val="en-US"/>
        </w:rPr>
        <w:t xml:space="preserve"> ImageJ 1.x -&gt; Process Folder (IJ1 macro)</w:t>
      </w:r>
    </w:p>
    <w:p w14:paraId="035A0FF3" w14:textId="70DB8487" w:rsidR="00BC1D3A" w:rsidRPr="00BC1D3A" w:rsidRDefault="00BC1D3A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 xml:space="preserve">This opens a template, where you can insert your own code in the </w:t>
      </w:r>
      <w:proofErr w:type="spellStart"/>
      <w:proofErr w:type="gramStart"/>
      <w:r>
        <w:rPr>
          <w:lang w:val="en-US"/>
        </w:rPr>
        <w:t>processFil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function</w:t>
      </w:r>
    </w:p>
    <w:p w14:paraId="30781D6A" w14:textId="5B54E53C" w:rsidR="00BC1D3A" w:rsidRPr="004A0733" w:rsidRDefault="00BC1D3A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 xml:space="preserve">The other function, </w:t>
      </w:r>
      <w:proofErr w:type="spellStart"/>
      <w:proofErr w:type="gramStart"/>
      <w:r>
        <w:rPr>
          <w:lang w:val="en-US"/>
        </w:rPr>
        <w:t>processFolder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is a recursive function that ends with </w:t>
      </w:r>
      <w:proofErr w:type="spellStart"/>
      <w:r>
        <w:rPr>
          <w:lang w:val="en-US"/>
        </w:rPr>
        <w:t>processFile</w:t>
      </w:r>
      <w:proofErr w:type="spellEnd"/>
      <w:r>
        <w:rPr>
          <w:lang w:val="en-US"/>
        </w:rPr>
        <w:t>() as the base case</w:t>
      </w:r>
    </w:p>
    <w:p w14:paraId="62EB1FDD" w14:textId="03ACD14D" w:rsidR="004A0733" w:rsidRPr="00B65ECA" w:rsidRDefault="004A0733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Make sure Input folder has all “.</w:t>
      </w:r>
      <w:proofErr w:type="spellStart"/>
      <w:r>
        <w:rPr>
          <w:lang w:val="en-US"/>
        </w:rPr>
        <w:t>tif</w:t>
      </w:r>
      <w:proofErr w:type="spellEnd"/>
      <w:r>
        <w:rPr>
          <w:lang w:val="en-US"/>
        </w:rPr>
        <w:t>” images and Output folder is empty</w:t>
      </w:r>
    </w:p>
    <w:p w14:paraId="06541346" w14:textId="0BD018CE" w:rsidR="00B65ECA" w:rsidRPr="00B65ECA" w:rsidRDefault="00B65ECA" w:rsidP="00F023C7">
      <w:pPr>
        <w:pStyle w:val="ListParagraph"/>
        <w:numPr>
          <w:ilvl w:val="2"/>
          <w:numId w:val="9"/>
        </w:numPr>
        <w:rPr>
          <w:i/>
          <w:iCs/>
          <w:lang w:val="en-US"/>
        </w:rPr>
      </w:pPr>
      <w:r>
        <w:rPr>
          <w:lang w:val="en-US"/>
        </w:rPr>
        <w:t>Be sure to include</w:t>
      </w:r>
      <w:r w:rsidR="00C26887">
        <w:rPr>
          <w:lang w:val="en-US"/>
        </w:rPr>
        <w:t xml:space="preserve">, this in </w:t>
      </w:r>
      <w:proofErr w:type="spellStart"/>
      <w:proofErr w:type="gramStart"/>
      <w:r w:rsidR="00C26887">
        <w:rPr>
          <w:lang w:val="en-US"/>
        </w:rPr>
        <w:t>processFile</w:t>
      </w:r>
      <w:proofErr w:type="spellEnd"/>
      <w:r w:rsidR="00C26887">
        <w:rPr>
          <w:lang w:val="en-US"/>
        </w:rPr>
        <w:t>(</w:t>
      </w:r>
      <w:proofErr w:type="gramEnd"/>
      <w:r w:rsidR="00C26887">
        <w:rPr>
          <w:lang w:val="en-US"/>
        </w:rPr>
        <w:t>)</w:t>
      </w:r>
    </w:p>
    <w:p w14:paraId="4D02AEDD" w14:textId="49543E9F" w:rsidR="00B65ECA" w:rsidRDefault="00B65ECA" w:rsidP="00B65ECA">
      <w:pPr>
        <w:pStyle w:val="ListParagraph"/>
        <w:ind w:left="1080"/>
        <w:rPr>
          <w:rFonts w:ascii="Consolas" w:hAnsi="Consolas"/>
          <w:color w:val="434343"/>
          <w:sz w:val="23"/>
          <w:szCs w:val="23"/>
          <w:shd w:val="clear" w:color="auto" w:fill="F9F9F9"/>
        </w:rPr>
      </w:pPr>
      <w:proofErr w:type="gramStart"/>
      <w:r>
        <w:rPr>
          <w:rStyle w:val="hljs-builtin"/>
          <w:rFonts w:ascii="Consolas" w:hAnsi="Consolas"/>
          <w:sz w:val="23"/>
          <w:szCs w:val="23"/>
        </w:rPr>
        <w:t>open</w:t>
      </w:r>
      <w:r>
        <w:rPr>
          <w:rFonts w:ascii="Consolas" w:hAnsi="Consolas"/>
          <w:color w:val="434343"/>
          <w:sz w:val="23"/>
          <w:szCs w:val="23"/>
          <w:shd w:val="clear" w:color="auto" w:fill="F9F9F9"/>
        </w:rPr>
        <w:t>(</w:t>
      </w:r>
      <w:proofErr w:type="gramEnd"/>
      <w:r>
        <w:rPr>
          <w:rStyle w:val="hljs-builtin"/>
          <w:rFonts w:ascii="Consolas" w:hAnsi="Consolas"/>
          <w:sz w:val="23"/>
          <w:szCs w:val="23"/>
        </w:rPr>
        <w:t>input</w:t>
      </w:r>
      <w:r>
        <w:rPr>
          <w:rFonts w:ascii="Consolas" w:hAnsi="Consolas"/>
          <w:color w:val="434343"/>
          <w:sz w:val="23"/>
          <w:szCs w:val="23"/>
          <w:shd w:val="clear" w:color="auto" w:fill="F9F9F9"/>
        </w:rPr>
        <w:t xml:space="preserve"> + </w:t>
      </w:r>
      <w:proofErr w:type="spellStart"/>
      <w:r>
        <w:rPr>
          <w:rFonts w:ascii="Consolas" w:hAnsi="Consolas"/>
          <w:color w:val="434343"/>
          <w:sz w:val="23"/>
          <w:szCs w:val="23"/>
          <w:shd w:val="clear" w:color="auto" w:fill="F9F9F9"/>
        </w:rPr>
        <w:t>File.separator</w:t>
      </w:r>
      <w:proofErr w:type="spellEnd"/>
      <w:r>
        <w:rPr>
          <w:rFonts w:ascii="Consolas" w:hAnsi="Consolas"/>
          <w:color w:val="434343"/>
          <w:sz w:val="23"/>
          <w:szCs w:val="23"/>
          <w:shd w:val="clear" w:color="auto" w:fill="F9F9F9"/>
        </w:rPr>
        <w:t xml:space="preserve"> + file);</w:t>
      </w:r>
    </w:p>
    <w:p w14:paraId="3FF344E9" w14:textId="72A76EBD" w:rsidR="00C26887" w:rsidRDefault="00C26887" w:rsidP="00B65ECA">
      <w:pPr>
        <w:pStyle w:val="ListParagraph"/>
        <w:ind w:left="1080"/>
        <w:rPr>
          <w:rFonts w:ascii="Consolas" w:hAnsi="Consolas"/>
          <w:color w:val="434343"/>
          <w:sz w:val="23"/>
          <w:szCs w:val="23"/>
          <w:shd w:val="clear" w:color="auto" w:fill="F9F9F9"/>
        </w:rPr>
      </w:pPr>
    </w:p>
    <w:p w14:paraId="1C504F89" w14:textId="1AB3B775" w:rsidR="00C26887" w:rsidRDefault="00C26887" w:rsidP="00B65ECA">
      <w:pPr>
        <w:pStyle w:val="ListParagraph"/>
        <w:ind w:left="1080"/>
        <w:rPr>
          <w:rFonts w:ascii="Consolas" w:hAnsi="Consolas"/>
          <w:color w:val="434343"/>
          <w:sz w:val="23"/>
          <w:szCs w:val="23"/>
          <w:shd w:val="clear" w:color="auto" w:fill="F9F9F9"/>
        </w:rPr>
      </w:pPr>
      <w:r>
        <w:rPr>
          <w:rFonts w:ascii="Consolas" w:hAnsi="Consolas"/>
          <w:color w:val="434343"/>
          <w:sz w:val="23"/>
          <w:szCs w:val="23"/>
          <w:shd w:val="clear" w:color="auto" w:fill="F9F9F9"/>
        </w:rPr>
        <w:t xml:space="preserve">//Actual </w:t>
      </w:r>
      <w:r w:rsidR="00501567">
        <w:rPr>
          <w:rFonts w:ascii="Consolas" w:hAnsi="Consolas"/>
          <w:color w:val="434343"/>
          <w:sz w:val="23"/>
          <w:szCs w:val="23"/>
          <w:shd w:val="clear" w:color="auto" w:fill="F9F9F9"/>
        </w:rPr>
        <w:t>steps</w:t>
      </w:r>
    </w:p>
    <w:p w14:paraId="6D6A5F52" w14:textId="47FD7F63" w:rsidR="00B65ECA" w:rsidRPr="00B65ECA" w:rsidRDefault="00B65ECA" w:rsidP="00B65ECA">
      <w:pPr>
        <w:spacing w:after="0" w:line="240" w:lineRule="auto"/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</w:pPr>
      <w:r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       </w:t>
      </w:r>
      <w:proofErr w:type="gramStart"/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save(</w:t>
      </w:r>
      <w:proofErr w:type="gramEnd"/>
      <w:r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“Tiff”, </w:t>
      </w:r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output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+ </w:t>
      </w:r>
      <w:proofErr w:type="spellStart"/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File.separator</w:t>
      </w:r>
      <w:proofErr w:type="spellEnd"/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+ </w:t>
      </w:r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"</w:t>
      </w:r>
      <w:proofErr w:type="spellStart"/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FrangiOUTPUT</w:t>
      </w:r>
      <w:proofErr w:type="spellEnd"/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_"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+ file);</w:t>
      </w:r>
    </w:p>
    <w:p w14:paraId="1322803F" w14:textId="77A93AD7" w:rsidR="00B65ECA" w:rsidRPr="00B65ECA" w:rsidRDefault="00B65ECA" w:rsidP="00B65ECA">
      <w:pPr>
        <w:rPr>
          <w:i/>
          <w:iCs/>
          <w:lang w:val="en-US"/>
        </w:rPr>
      </w:pPr>
      <w:r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 xml:space="preserve">        </w:t>
      </w:r>
      <w:proofErr w:type="gramStart"/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run(</w:t>
      </w:r>
      <w:proofErr w:type="gramEnd"/>
      <w:r w:rsidRPr="00B65ECA">
        <w:rPr>
          <w:rFonts w:ascii="Consolas" w:eastAsia="Times New Roman" w:hAnsi="Consolas" w:cs="Times New Roman"/>
          <w:sz w:val="23"/>
          <w:szCs w:val="23"/>
          <w:lang w:eastAsia="en-IN"/>
        </w:rPr>
        <w:t>"Close All"</w:t>
      </w:r>
      <w:r w:rsidRPr="00B65ECA">
        <w:rPr>
          <w:rFonts w:ascii="Consolas" w:eastAsia="Times New Roman" w:hAnsi="Consolas" w:cs="Times New Roman"/>
          <w:color w:val="434343"/>
          <w:sz w:val="23"/>
          <w:szCs w:val="23"/>
          <w:shd w:val="clear" w:color="auto" w:fill="F9F9F9"/>
          <w:lang w:eastAsia="en-IN"/>
        </w:rPr>
        <w:t>);</w:t>
      </w:r>
    </w:p>
    <w:p w14:paraId="75F60515" w14:textId="0639E3E2" w:rsidR="005C5382" w:rsidRPr="005C5382" w:rsidRDefault="005C5382" w:rsidP="005C5382">
      <w:pPr>
        <w:pStyle w:val="ListParagraph"/>
        <w:numPr>
          <w:ilvl w:val="0"/>
          <w:numId w:val="3"/>
        </w:numPr>
        <w:rPr>
          <w:b/>
          <w:bCs/>
          <w:i/>
          <w:iCs/>
          <w:lang w:val="en-US"/>
        </w:rPr>
      </w:pPr>
      <w:r w:rsidRPr="005C5382">
        <w:rPr>
          <w:b/>
          <w:bCs/>
          <w:lang w:val="en-US"/>
        </w:rPr>
        <w:t>Plugins:</w:t>
      </w:r>
    </w:p>
    <w:p w14:paraId="75E819A8" w14:textId="180F16DB" w:rsidR="005C5382" w:rsidRDefault="005C5382" w:rsidP="005C5382">
      <w:pPr>
        <w:pStyle w:val="ListParagraph"/>
        <w:numPr>
          <w:ilvl w:val="2"/>
          <w:numId w:val="10"/>
        </w:numPr>
        <w:rPr>
          <w:lang w:val="en-US"/>
        </w:rPr>
      </w:pPr>
      <w:r w:rsidRPr="005C5382">
        <w:rPr>
          <w:lang w:val="en-US"/>
        </w:rPr>
        <w:t xml:space="preserve">Most of the </w:t>
      </w:r>
      <w:r w:rsidR="00777E3C">
        <w:rPr>
          <w:lang w:val="en-US"/>
        </w:rPr>
        <w:t xml:space="preserve">advanced </w:t>
      </w:r>
      <w:r w:rsidRPr="005C5382">
        <w:rPr>
          <w:lang w:val="en-US"/>
        </w:rPr>
        <w:t>plugins are macro-recordable</w:t>
      </w:r>
      <w:r w:rsidR="00777E3C">
        <w:rPr>
          <w:lang w:val="en-US"/>
        </w:rPr>
        <w:t xml:space="preserve"> (Power of Fiji)</w:t>
      </w:r>
    </w:p>
    <w:p w14:paraId="4F3EAFCB" w14:textId="5B897E3E" w:rsidR="005C5382" w:rsidRDefault="005C5382" w:rsidP="005C5382">
      <w:pPr>
        <w:pStyle w:val="ListParagraph"/>
        <w:numPr>
          <w:ilvl w:val="2"/>
          <w:numId w:val="10"/>
        </w:numPr>
        <w:rPr>
          <w:lang w:val="en-US"/>
        </w:rPr>
      </w:pPr>
      <w:proofErr w:type="gramStart"/>
      <w:r>
        <w:rPr>
          <w:lang w:val="en-US"/>
        </w:rPr>
        <w:t>E.g.</w:t>
      </w:r>
      <w:proofErr w:type="gramEnd"/>
      <w:r>
        <w:rPr>
          <w:lang w:val="en-US"/>
        </w:rPr>
        <w:t xml:space="preserve"> Machine learning based pixel segmentation</w:t>
      </w:r>
    </w:p>
    <w:p w14:paraId="44BD0509" w14:textId="55B4F576" w:rsidR="00E870C1" w:rsidRDefault="00E870C1" w:rsidP="005C5382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DO the whole process, with recording on</w:t>
      </w:r>
    </w:p>
    <w:p w14:paraId="1A399B51" w14:textId="534D7B72" w:rsidR="00E870C1" w:rsidRDefault="00E870C1" w:rsidP="005C5382">
      <w:pPr>
        <w:pStyle w:val="ListParagraph"/>
        <w:numPr>
          <w:ilvl w:val="2"/>
          <w:numId w:val="10"/>
        </w:numPr>
        <w:rPr>
          <w:lang w:val="en-US"/>
        </w:rPr>
      </w:pPr>
      <w:r>
        <w:rPr>
          <w:lang w:val="en-US"/>
        </w:rPr>
        <w:t>Now save this as a macro, so you can use it late</w:t>
      </w:r>
      <w:r w:rsidR="00846898">
        <w:rPr>
          <w:lang w:val="en-US"/>
        </w:rPr>
        <w:t>r</w:t>
      </w:r>
    </w:p>
    <w:p w14:paraId="5E85B388" w14:textId="6885D794" w:rsidR="00846898" w:rsidRDefault="00846898" w:rsidP="00846898">
      <w:pPr>
        <w:rPr>
          <w:lang w:val="en-US"/>
        </w:rPr>
      </w:pPr>
      <w:r>
        <w:rPr>
          <w:lang w:val="en-US"/>
        </w:rPr>
        <w:t>Resources:</w:t>
      </w:r>
    </w:p>
    <w:p w14:paraId="71AC2A9F" w14:textId="54648F1D" w:rsidR="00846898" w:rsidRDefault="00846898" w:rsidP="00846898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ImageJ website: Built-in functions</w:t>
      </w:r>
    </w:p>
    <w:p w14:paraId="30D32DEB" w14:textId="3900BC6D" w:rsidR="00846898" w:rsidRDefault="00846898" w:rsidP="00846898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Forum.image.sc (community)</w:t>
      </w:r>
    </w:p>
    <w:p w14:paraId="6C497032" w14:textId="182EFE0C" w:rsidR="00846898" w:rsidRPr="00846898" w:rsidRDefault="00846898" w:rsidP="00846898">
      <w:pPr>
        <w:pStyle w:val="ListParagraph"/>
        <w:numPr>
          <w:ilvl w:val="0"/>
          <w:numId w:val="11"/>
        </w:numPr>
        <w:rPr>
          <w:lang w:val="en-US"/>
        </w:rPr>
      </w:pPr>
      <w:proofErr w:type="spellStart"/>
      <w:r>
        <w:rPr>
          <w:lang w:val="en-US"/>
        </w:rPr>
        <w:t>Neubias</w:t>
      </w:r>
      <w:proofErr w:type="spellEnd"/>
      <w:r>
        <w:rPr>
          <w:lang w:val="en-US"/>
        </w:rPr>
        <w:t xml:space="preserve"> academy (talks on macro language, machine learning with </w:t>
      </w:r>
      <w:proofErr w:type="spellStart"/>
      <w:r>
        <w:rPr>
          <w:lang w:val="en-US"/>
        </w:rPr>
        <w:t>fiji</w:t>
      </w:r>
      <w:proofErr w:type="spellEnd"/>
      <w:r>
        <w:rPr>
          <w:lang w:val="en-US"/>
        </w:rPr>
        <w:t xml:space="preserve"> etc.)</w:t>
      </w:r>
    </w:p>
    <w:p w14:paraId="54C89B60" w14:textId="4DA00516" w:rsidR="00FB58CC" w:rsidRPr="00F023C7" w:rsidRDefault="00F023C7" w:rsidP="00FB58CC">
      <w:pPr>
        <w:rPr>
          <w:lang w:val="en-US"/>
        </w:rPr>
      </w:pPr>
      <w:r w:rsidRPr="00F023C7">
        <w:rPr>
          <w:lang w:val="en-US"/>
        </w:rPr>
        <w:t xml:space="preserve"> </w:t>
      </w:r>
    </w:p>
    <w:sectPr w:rsidR="00FB58CC" w:rsidRPr="00F023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23F2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047B39"/>
    <w:multiLevelType w:val="hybridMultilevel"/>
    <w:tmpl w:val="256E35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4D3FC2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F95735D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0BE6A0E"/>
    <w:multiLevelType w:val="hybridMultilevel"/>
    <w:tmpl w:val="CD62AC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3B46DC"/>
    <w:multiLevelType w:val="hybridMultilevel"/>
    <w:tmpl w:val="952AD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56B86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42C387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B5E3ACB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FA54F4F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4EB1B9B"/>
    <w:multiLevelType w:val="hybridMultilevel"/>
    <w:tmpl w:val="6876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9"/>
  </w:num>
  <w:num w:numId="5">
    <w:abstractNumId w:val="8"/>
  </w:num>
  <w:num w:numId="6">
    <w:abstractNumId w:val="3"/>
  </w:num>
  <w:num w:numId="7">
    <w:abstractNumId w:val="0"/>
  </w:num>
  <w:num w:numId="8">
    <w:abstractNumId w:val="6"/>
  </w:num>
  <w:num w:numId="9">
    <w:abstractNumId w:val="2"/>
  </w:num>
  <w:num w:numId="10">
    <w:abstractNumId w:val="7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3NDA0MrYwMDIxMjRX0lEKTi0uzszPAykwqQUA34v9rywAAAA="/>
  </w:docVars>
  <w:rsids>
    <w:rsidRoot w:val="004E0C18"/>
    <w:rsid w:val="001A552E"/>
    <w:rsid w:val="004A0733"/>
    <w:rsid w:val="004E0C18"/>
    <w:rsid w:val="00501567"/>
    <w:rsid w:val="00553020"/>
    <w:rsid w:val="005C5382"/>
    <w:rsid w:val="006E3B4D"/>
    <w:rsid w:val="007548AA"/>
    <w:rsid w:val="00775EFD"/>
    <w:rsid w:val="00777E3C"/>
    <w:rsid w:val="00846898"/>
    <w:rsid w:val="009C47F8"/>
    <w:rsid w:val="00B5308D"/>
    <w:rsid w:val="00B65ECA"/>
    <w:rsid w:val="00BC1D3A"/>
    <w:rsid w:val="00C26887"/>
    <w:rsid w:val="00CC6735"/>
    <w:rsid w:val="00E870C1"/>
    <w:rsid w:val="00F023C7"/>
    <w:rsid w:val="00FB5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E558F"/>
  <w15:chartTrackingRefBased/>
  <w15:docId w15:val="{E1E6C158-29B1-46D9-9804-BB1054466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3020"/>
    <w:pPr>
      <w:ind w:left="720"/>
      <w:contextualSpacing/>
    </w:pPr>
  </w:style>
  <w:style w:type="character" w:customStyle="1" w:styleId="hljs-builtin">
    <w:name w:val="hljs-built_in"/>
    <w:basedOn w:val="DefaultParagraphFont"/>
    <w:rsid w:val="00B65ECA"/>
  </w:style>
  <w:style w:type="character" w:customStyle="1" w:styleId="hljs-string">
    <w:name w:val="hljs-string"/>
    <w:basedOn w:val="DefaultParagraphFont"/>
    <w:rsid w:val="00B65E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it Deshpande</dc:creator>
  <cp:keywords/>
  <dc:description/>
  <cp:lastModifiedBy>Aadit Deshpande</cp:lastModifiedBy>
  <cp:revision>18</cp:revision>
  <cp:lastPrinted>2021-09-10T11:56:00Z</cp:lastPrinted>
  <dcterms:created xsi:type="dcterms:W3CDTF">2021-08-30T09:42:00Z</dcterms:created>
  <dcterms:modified xsi:type="dcterms:W3CDTF">2021-09-10T11:57:00Z</dcterms:modified>
</cp:coreProperties>
</file>